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64B08" w14:textId="77777777" w:rsidR="00313D95" w:rsidRDefault="00313D95" w:rsidP="000849F4">
      <w:pPr>
        <w:spacing w:after="0"/>
        <w:jc w:val="center"/>
        <w:rPr>
          <w:b/>
          <w:sz w:val="48"/>
          <w:szCs w:val="36"/>
        </w:rPr>
      </w:pPr>
    </w:p>
    <w:p w14:paraId="54051DA0" w14:textId="1C3FCB9F" w:rsidR="000849F4" w:rsidRPr="005B08AB" w:rsidRDefault="00313D95" w:rsidP="000849F4">
      <w:pPr>
        <w:spacing w:after="0"/>
        <w:jc w:val="center"/>
        <w:rPr>
          <w:b/>
          <w:sz w:val="48"/>
          <w:szCs w:val="36"/>
        </w:rPr>
      </w:pPr>
      <w:r>
        <w:rPr>
          <w:b/>
          <w:sz w:val="48"/>
          <w:szCs w:val="36"/>
        </w:rPr>
        <w:t>Principal Advisory Council Agenda</w:t>
      </w:r>
    </w:p>
    <w:p w14:paraId="444746BD" w14:textId="337A14CA" w:rsidR="00AC405B" w:rsidRDefault="00AC405B" w:rsidP="00AC405B">
      <w:pPr>
        <w:spacing w:after="0"/>
        <w:jc w:val="center"/>
        <w:rPr>
          <w:noProof/>
        </w:rPr>
      </w:pPr>
    </w:p>
    <w:p w14:paraId="6D7C694A" w14:textId="2642F403" w:rsidR="00313D95" w:rsidRDefault="00313D95" w:rsidP="00AC405B">
      <w:pPr>
        <w:spacing w:after="0"/>
        <w:jc w:val="center"/>
        <w:rPr>
          <w:noProof/>
        </w:rPr>
      </w:pPr>
    </w:p>
    <w:p w14:paraId="7197CE02" w14:textId="6E8F809F" w:rsidR="00313D95" w:rsidRDefault="001E2D51" w:rsidP="00AC405B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20E254D5" wp14:editId="6F0548A7">
            <wp:extent cx="167640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ACB1" w14:textId="7D9EE1C2" w:rsidR="00313D95" w:rsidRDefault="00313D95" w:rsidP="00AC405B">
      <w:pPr>
        <w:spacing w:after="0"/>
        <w:jc w:val="center"/>
        <w:rPr>
          <w:noProof/>
        </w:rPr>
      </w:pPr>
    </w:p>
    <w:p w14:paraId="5347B90D" w14:textId="1E3DEFBA" w:rsidR="00313D95" w:rsidRDefault="001E2D51" w:rsidP="00AC405B">
      <w:pPr>
        <w:spacing w:after="0"/>
        <w:jc w:val="center"/>
        <w:rPr>
          <w:sz w:val="36"/>
          <w:szCs w:val="36"/>
        </w:rPr>
      </w:pPr>
      <w:r>
        <w:rPr>
          <w:sz w:val="36"/>
          <w:szCs w:val="36"/>
        </w:rPr>
        <w:t>One Team One Goal Student Success</w:t>
      </w:r>
    </w:p>
    <w:p w14:paraId="7D718BCF" w14:textId="03621E30" w:rsidR="00AC405B" w:rsidRDefault="00DB1DCB" w:rsidP="00DB1DCB">
      <w:pPr>
        <w:spacing w:after="0"/>
        <w:rPr>
          <w:sz w:val="36"/>
          <w:szCs w:val="36"/>
        </w:rPr>
      </w:pPr>
      <w:r>
        <w:rPr>
          <w:sz w:val="36"/>
          <w:szCs w:val="36"/>
        </w:rPr>
        <w:t xml:space="preserve">                                                         </w:t>
      </w:r>
      <w:r w:rsidR="008B656E">
        <w:rPr>
          <w:sz w:val="36"/>
          <w:szCs w:val="36"/>
        </w:rPr>
        <w:t>2</w:t>
      </w:r>
      <w:r w:rsidR="001E2D51">
        <w:rPr>
          <w:sz w:val="36"/>
          <w:szCs w:val="36"/>
        </w:rPr>
        <w:t>/</w:t>
      </w:r>
      <w:r w:rsidR="00BE54EE">
        <w:rPr>
          <w:sz w:val="36"/>
          <w:szCs w:val="36"/>
        </w:rPr>
        <w:t>29</w:t>
      </w:r>
      <w:r w:rsidR="001E2D51">
        <w:rPr>
          <w:sz w:val="36"/>
          <w:szCs w:val="36"/>
        </w:rPr>
        <w:t>/2</w:t>
      </w:r>
      <w:r w:rsidR="00BE54EE">
        <w:rPr>
          <w:sz w:val="36"/>
          <w:szCs w:val="36"/>
        </w:rPr>
        <w:t>4</w:t>
      </w:r>
    </w:p>
    <w:p w14:paraId="1D78F39C" w14:textId="44266916" w:rsidR="005B08AB" w:rsidRDefault="005B08AB" w:rsidP="00D1423B">
      <w:pPr>
        <w:spacing w:after="0"/>
        <w:rPr>
          <w:sz w:val="28"/>
          <w:szCs w:val="2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90"/>
      </w:tblGrid>
      <w:tr w:rsidR="000C64B7" w14:paraId="10FDA4EA" w14:textId="77777777" w:rsidTr="00731084">
        <w:tc>
          <w:tcPr>
            <w:tcW w:w="10790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7D66E601" w14:textId="36FF8F67" w:rsidR="000C64B7" w:rsidRPr="000C64B7" w:rsidRDefault="001E2D51" w:rsidP="000C64B7">
            <w:pPr>
              <w:pStyle w:val="ListParagraph"/>
              <w:jc w:val="center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Nicholson Elementary Prin</w:t>
            </w:r>
            <w:r w:rsidR="00313D95">
              <w:rPr>
                <w:i/>
                <w:sz w:val="28"/>
                <w:szCs w:val="28"/>
              </w:rPr>
              <w:t>cipal Advisory Council Norms</w:t>
            </w:r>
          </w:p>
          <w:p w14:paraId="4EA2C9A6" w14:textId="091EEDCF" w:rsidR="000C64B7" w:rsidRPr="00313D95" w:rsidRDefault="000C64B7" w:rsidP="001E2D51">
            <w:pPr>
              <w:pStyle w:val="ListParagraph"/>
              <w:rPr>
                <w:sz w:val="28"/>
                <w:szCs w:val="28"/>
                <w:highlight w:val="yellow"/>
              </w:rPr>
            </w:pPr>
          </w:p>
          <w:p w14:paraId="02A07895" w14:textId="25C4BDE4" w:rsid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p a positive tone</w:t>
            </w:r>
          </w:p>
          <w:p w14:paraId="7EF4230B" w14:textId="7B2B6505" w:rsid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sten to the ideas of other members</w:t>
            </w:r>
          </w:p>
          <w:p w14:paraId="374CC64E" w14:textId="7B539A41" w:rsid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ussions applicable to all stakeholders</w:t>
            </w:r>
          </w:p>
          <w:p w14:paraId="2D0AC393" w14:textId="5DB2D83D" w:rsidR="00313D95" w:rsidRP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fun</w:t>
            </w:r>
          </w:p>
        </w:tc>
      </w:tr>
    </w:tbl>
    <w:p w14:paraId="35F2827F" w14:textId="77777777" w:rsidR="000C64B7" w:rsidRDefault="000C64B7" w:rsidP="000C64B7">
      <w:pPr>
        <w:pStyle w:val="ListParagraph"/>
        <w:spacing w:line="480" w:lineRule="auto"/>
        <w:rPr>
          <w:sz w:val="28"/>
          <w:szCs w:val="28"/>
        </w:rPr>
      </w:pPr>
    </w:p>
    <w:p w14:paraId="0DE7DDD1" w14:textId="2CD05C64" w:rsidR="000C64B7" w:rsidRPr="000C64B7" w:rsidRDefault="00313D95" w:rsidP="000C64B7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Welcome</w:t>
      </w:r>
    </w:p>
    <w:p w14:paraId="225547A9" w14:textId="57308210" w:rsidR="001E2D51" w:rsidRDefault="00BE54EE" w:rsidP="008B656E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Faith Harmeyer – Safety</w:t>
      </w:r>
    </w:p>
    <w:p w14:paraId="6AA1E8B8" w14:textId="79055119" w:rsidR="00BE54EE" w:rsidRDefault="00BE54EE" w:rsidP="008B656E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Dana Hensley – Cafeteria Overview and Tour</w:t>
      </w:r>
    </w:p>
    <w:p w14:paraId="5C0513DB" w14:textId="20653AC7" w:rsidR="00BE54EE" w:rsidRDefault="00BE54EE" w:rsidP="008B656E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Lulu Hepler – Building Overview and Tour</w:t>
      </w:r>
    </w:p>
    <w:p w14:paraId="668CB0F1" w14:textId="4016F2F3" w:rsidR="00BE54EE" w:rsidRPr="008B656E" w:rsidRDefault="00BE54EE" w:rsidP="008B656E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Q &amp; A</w:t>
      </w:r>
    </w:p>
    <w:p w14:paraId="406847E1" w14:textId="1CD1254C" w:rsidR="002970F9" w:rsidRDefault="002970F9" w:rsidP="000C64B7">
      <w:pPr>
        <w:pStyle w:val="ListParagraph"/>
        <w:spacing w:after="0" w:line="480" w:lineRule="auto"/>
        <w:rPr>
          <w:sz w:val="28"/>
          <w:szCs w:val="28"/>
        </w:rPr>
      </w:pPr>
    </w:p>
    <w:p w14:paraId="16B22C38" w14:textId="2B44E5B7" w:rsidR="00313D95" w:rsidRDefault="00313D95" w:rsidP="00BF4348">
      <w:pPr>
        <w:spacing w:after="0" w:line="480" w:lineRule="auto"/>
        <w:rPr>
          <w:b/>
          <w:bCs/>
          <w:i/>
          <w:iCs/>
          <w:sz w:val="28"/>
          <w:szCs w:val="28"/>
        </w:rPr>
      </w:pPr>
      <w:r w:rsidRPr="00BF4348">
        <w:rPr>
          <w:b/>
          <w:bCs/>
          <w:i/>
          <w:iCs/>
          <w:sz w:val="28"/>
          <w:szCs w:val="28"/>
        </w:rPr>
        <w:t xml:space="preserve">Next Meeting Date: </w:t>
      </w:r>
      <w:r w:rsidR="008B656E">
        <w:rPr>
          <w:b/>
          <w:bCs/>
          <w:i/>
          <w:iCs/>
          <w:sz w:val="28"/>
          <w:szCs w:val="28"/>
        </w:rPr>
        <w:t>0</w:t>
      </w:r>
      <w:r w:rsidR="00C0430F">
        <w:rPr>
          <w:b/>
          <w:bCs/>
          <w:i/>
          <w:iCs/>
          <w:sz w:val="28"/>
          <w:szCs w:val="28"/>
        </w:rPr>
        <w:t>5</w:t>
      </w:r>
      <w:r w:rsidR="00BF4348">
        <w:rPr>
          <w:b/>
          <w:bCs/>
          <w:i/>
          <w:iCs/>
          <w:sz w:val="28"/>
          <w:szCs w:val="28"/>
        </w:rPr>
        <w:t>/</w:t>
      </w:r>
      <w:r w:rsidR="00BE54EE">
        <w:rPr>
          <w:b/>
          <w:bCs/>
          <w:i/>
          <w:iCs/>
          <w:sz w:val="28"/>
          <w:szCs w:val="28"/>
        </w:rPr>
        <w:t>2</w:t>
      </w:r>
      <w:r w:rsidR="00BF4348">
        <w:rPr>
          <w:b/>
          <w:bCs/>
          <w:i/>
          <w:iCs/>
          <w:sz w:val="28"/>
          <w:szCs w:val="28"/>
        </w:rPr>
        <w:t>/2</w:t>
      </w:r>
      <w:r w:rsidR="008B656E">
        <w:rPr>
          <w:b/>
          <w:bCs/>
          <w:i/>
          <w:iCs/>
          <w:sz w:val="28"/>
          <w:szCs w:val="28"/>
        </w:rPr>
        <w:t>4</w:t>
      </w:r>
      <w:r w:rsidR="00BF4348">
        <w:rPr>
          <w:b/>
          <w:bCs/>
          <w:i/>
          <w:iCs/>
          <w:sz w:val="28"/>
          <w:szCs w:val="28"/>
        </w:rPr>
        <w:t xml:space="preserve">, </w:t>
      </w:r>
      <w:r w:rsidR="00B55BD3">
        <w:rPr>
          <w:b/>
          <w:bCs/>
          <w:i/>
          <w:iCs/>
          <w:sz w:val="28"/>
          <w:szCs w:val="28"/>
        </w:rPr>
        <w:t xml:space="preserve">7:30 </w:t>
      </w:r>
      <w:r w:rsidR="00BF4348">
        <w:rPr>
          <w:b/>
          <w:bCs/>
          <w:i/>
          <w:iCs/>
          <w:sz w:val="28"/>
          <w:szCs w:val="28"/>
        </w:rPr>
        <w:t>Front office Conference Room</w:t>
      </w:r>
    </w:p>
    <w:p w14:paraId="54A5CCF8" w14:textId="77B52314" w:rsidR="00B55BD3" w:rsidRDefault="00B55BD3" w:rsidP="00BF4348">
      <w:pPr>
        <w:spacing w:after="0" w:line="480" w:lineRule="auto"/>
        <w:rPr>
          <w:b/>
          <w:bCs/>
          <w:i/>
          <w:iCs/>
          <w:sz w:val="28"/>
          <w:szCs w:val="28"/>
        </w:rPr>
      </w:pPr>
    </w:p>
    <w:p w14:paraId="2DE59095" w14:textId="5062C75D" w:rsidR="00B55BD3" w:rsidRDefault="00B55BD3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Attendees: </w:t>
      </w:r>
      <w:r w:rsidR="00DC5E55">
        <w:rPr>
          <w:b/>
          <w:bCs/>
          <w:sz w:val="28"/>
          <w:szCs w:val="28"/>
        </w:rPr>
        <w:t xml:space="preserve">Faith Harmeyer, Courtney Kelly, Lisa Gagnon, Kim </w:t>
      </w:r>
      <w:proofErr w:type="spellStart"/>
      <w:r w:rsidR="00DC5E55">
        <w:rPr>
          <w:b/>
          <w:bCs/>
          <w:sz w:val="28"/>
          <w:szCs w:val="28"/>
        </w:rPr>
        <w:t>Chendimi</w:t>
      </w:r>
      <w:proofErr w:type="spellEnd"/>
      <w:r w:rsidR="00DC5E55">
        <w:rPr>
          <w:b/>
          <w:bCs/>
          <w:sz w:val="28"/>
          <w:szCs w:val="28"/>
        </w:rPr>
        <w:t>, Adam Heck, Andy Barker, Lauren Rose</w:t>
      </w:r>
    </w:p>
    <w:p w14:paraId="2B01B335" w14:textId="77777777" w:rsidR="00BB283E" w:rsidRDefault="00BB283E" w:rsidP="00BF4348">
      <w:pPr>
        <w:spacing w:after="0" w:line="480" w:lineRule="auto"/>
        <w:rPr>
          <w:b/>
          <w:bCs/>
          <w:sz w:val="28"/>
          <w:szCs w:val="28"/>
        </w:rPr>
      </w:pPr>
    </w:p>
    <w:p w14:paraId="7B0FA010" w14:textId="4D904FDD" w:rsidR="00B55BD3" w:rsidRDefault="00B55BD3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inutes:</w:t>
      </w:r>
    </w:p>
    <w:p w14:paraId="3454B504" w14:textId="1FFAAB10" w:rsidR="00DC5E55" w:rsidRDefault="00DC5E55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s. Harmeyer reviewed safety school safety procedures and answered questions.</w:t>
      </w:r>
    </w:p>
    <w:p w14:paraId="6E813C7B" w14:textId="201B10AE" w:rsidR="00DC5E55" w:rsidRDefault="00DC5E55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ana Hensley </w:t>
      </w:r>
      <w:proofErr w:type="gramStart"/>
      <w:r>
        <w:rPr>
          <w:b/>
          <w:bCs/>
          <w:sz w:val="28"/>
          <w:szCs w:val="28"/>
        </w:rPr>
        <w:t>( Cafeteria</w:t>
      </w:r>
      <w:proofErr w:type="gramEnd"/>
      <w:r>
        <w:rPr>
          <w:b/>
          <w:bCs/>
          <w:sz w:val="28"/>
          <w:szCs w:val="28"/>
        </w:rPr>
        <w:t xml:space="preserve"> Manager ) gave an overview of the CCSD Food and Nutrition services and daily lunchroom schedules and procedures as well as tour of the kitchen.</w:t>
      </w:r>
    </w:p>
    <w:p w14:paraId="495BA0E0" w14:textId="20F987D8" w:rsidR="00DC5E55" w:rsidRDefault="00DC5E55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Lulu Hepler </w:t>
      </w:r>
      <w:proofErr w:type="gramStart"/>
      <w:r>
        <w:rPr>
          <w:b/>
          <w:bCs/>
          <w:sz w:val="28"/>
          <w:szCs w:val="28"/>
        </w:rPr>
        <w:t>( Head</w:t>
      </w:r>
      <w:proofErr w:type="gramEnd"/>
      <w:r>
        <w:rPr>
          <w:b/>
          <w:bCs/>
          <w:sz w:val="28"/>
          <w:szCs w:val="28"/>
        </w:rPr>
        <w:t xml:space="preserve"> Custodian) gave a behind the scenes tour of the building and talked about cleaning procedures and functions of all of our custodial machines that we use to clean.</w:t>
      </w:r>
    </w:p>
    <w:p w14:paraId="1FDD21F8" w14:textId="75C26F36" w:rsidR="00DC5E55" w:rsidRDefault="00DC5E55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th gave time for questions and answers.</w:t>
      </w:r>
    </w:p>
    <w:p w14:paraId="3F316068" w14:textId="62240CD2" w:rsidR="00DC5E55" w:rsidRDefault="00DC5E55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r final meeting for the year will be on 5/2/24</w:t>
      </w:r>
    </w:p>
    <w:p w14:paraId="1A7911AD" w14:textId="77777777" w:rsidR="00BB283E" w:rsidRDefault="00BB283E" w:rsidP="00BF4348">
      <w:pPr>
        <w:spacing w:after="0" w:line="480" w:lineRule="auto"/>
        <w:rPr>
          <w:b/>
          <w:bCs/>
          <w:sz w:val="28"/>
          <w:szCs w:val="28"/>
        </w:rPr>
      </w:pPr>
    </w:p>
    <w:p w14:paraId="7A9E78C7" w14:textId="77777777" w:rsidR="00BF4348" w:rsidRPr="00313D95" w:rsidRDefault="00BF4348" w:rsidP="00BF4348">
      <w:pPr>
        <w:pStyle w:val="ListParagraph"/>
        <w:spacing w:after="0" w:line="480" w:lineRule="auto"/>
        <w:rPr>
          <w:b/>
          <w:bCs/>
          <w:i/>
          <w:iCs/>
          <w:sz w:val="28"/>
          <w:szCs w:val="28"/>
        </w:rPr>
      </w:pPr>
    </w:p>
    <w:sectPr w:rsidR="00BF4348" w:rsidRPr="00313D95" w:rsidSect="006E7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01.25pt;height:447pt" o:bullet="t">
        <v:imagedata r:id="rId1" o:title="paw pring"/>
      </v:shape>
    </w:pict>
  </w:numPicBullet>
  <w:abstractNum w:abstractNumId="0" w15:restartNumberingAfterBreak="0">
    <w:nsid w:val="080018EF"/>
    <w:multiLevelType w:val="hybridMultilevel"/>
    <w:tmpl w:val="477CC2D8"/>
    <w:lvl w:ilvl="0" w:tplc="CE8081C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E1678"/>
    <w:multiLevelType w:val="hybridMultilevel"/>
    <w:tmpl w:val="6D1C2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8648C"/>
    <w:multiLevelType w:val="hybridMultilevel"/>
    <w:tmpl w:val="53F69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558B7"/>
    <w:multiLevelType w:val="hybridMultilevel"/>
    <w:tmpl w:val="4E4631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A93FF0"/>
    <w:multiLevelType w:val="hybridMultilevel"/>
    <w:tmpl w:val="516AB518"/>
    <w:lvl w:ilvl="0" w:tplc="044069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0058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3C36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28C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4832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D897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0CC5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FEFC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00D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4EC585E"/>
    <w:multiLevelType w:val="hybridMultilevel"/>
    <w:tmpl w:val="FD7E5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044DE"/>
    <w:multiLevelType w:val="hybridMultilevel"/>
    <w:tmpl w:val="82F44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780A25"/>
    <w:multiLevelType w:val="hybridMultilevel"/>
    <w:tmpl w:val="DD745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16249B"/>
    <w:multiLevelType w:val="hybridMultilevel"/>
    <w:tmpl w:val="26C6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514E3"/>
    <w:multiLevelType w:val="hybridMultilevel"/>
    <w:tmpl w:val="FB5E0144"/>
    <w:lvl w:ilvl="0" w:tplc="CE8081C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6592F"/>
    <w:multiLevelType w:val="hybridMultilevel"/>
    <w:tmpl w:val="536C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3D2557"/>
    <w:multiLevelType w:val="hybridMultilevel"/>
    <w:tmpl w:val="AF18A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5906FA"/>
    <w:multiLevelType w:val="hybridMultilevel"/>
    <w:tmpl w:val="93CA1D74"/>
    <w:lvl w:ilvl="0" w:tplc="64EE53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9C6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8415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AC31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4C63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6AD5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00F1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FAC7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7A4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0BD40EE"/>
    <w:multiLevelType w:val="hybridMultilevel"/>
    <w:tmpl w:val="7B24A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58022A"/>
    <w:multiLevelType w:val="hybridMultilevel"/>
    <w:tmpl w:val="46964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1"/>
  </w:num>
  <w:num w:numId="4">
    <w:abstractNumId w:val="10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2"/>
  </w:num>
  <w:num w:numId="12">
    <w:abstractNumId w:val="2"/>
  </w:num>
  <w:num w:numId="13">
    <w:abstractNumId w:val="4"/>
  </w:num>
  <w:num w:numId="14">
    <w:abstractNumId w:val="3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LM0NzY2MDE3tDBR0lEKTi0uzszPAykwqgUADuWCKywAAAA="/>
  </w:docVars>
  <w:rsids>
    <w:rsidRoot w:val="00AC405B"/>
    <w:rsid w:val="000849F4"/>
    <w:rsid w:val="000C64B7"/>
    <w:rsid w:val="000D58E1"/>
    <w:rsid w:val="001A605A"/>
    <w:rsid w:val="001E2D51"/>
    <w:rsid w:val="002970F9"/>
    <w:rsid w:val="00313D95"/>
    <w:rsid w:val="004422A3"/>
    <w:rsid w:val="00444C34"/>
    <w:rsid w:val="005B08AB"/>
    <w:rsid w:val="006E7800"/>
    <w:rsid w:val="00731084"/>
    <w:rsid w:val="00785608"/>
    <w:rsid w:val="007A32F7"/>
    <w:rsid w:val="008774AA"/>
    <w:rsid w:val="008B656E"/>
    <w:rsid w:val="009022AB"/>
    <w:rsid w:val="009C6DB4"/>
    <w:rsid w:val="00AB194A"/>
    <w:rsid w:val="00AC405B"/>
    <w:rsid w:val="00B55BD3"/>
    <w:rsid w:val="00B845FE"/>
    <w:rsid w:val="00BB283E"/>
    <w:rsid w:val="00BD1FBB"/>
    <w:rsid w:val="00BE54EE"/>
    <w:rsid w:val="00BF4348"/>
    <w:rsid w:val="00C0430F"/>
    <w:rsid w:val="00C379A8"/>
    <w:rsid w:val="00CE6A03"/>
    <w:rsid w:val="00CE6EDE"/>
    <w:rsid w:val="00D1423B"/>
    <w:rsid w:val="00DB1DCB"/>
    <w:rsid w:val="00DC5E55"/>
    <w:rsid w:val="00FB4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BF96835"/>
  <w15:chartTrackingRefBased/>
  <w15:docId w15:val="{F7B5C252-0172-4467-8782-4C5391BE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4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40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19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9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9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7804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350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41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57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0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655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0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7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5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C411C-6F98-46A2-9D17-9C402E5F6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8</Words>
  <Characters>96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Scarberry</dc:creator>
  <cp:keywords/>
  <dc:description/>
  <cp:lastModifiedBy>Kathleen Malo</cp:lastModifiedBy>
  <cp:revision>2</cp:revision>
  <cp:lastPrinted>2019-08-22T17:49:00Z</cp:lastPrinted>
  <dcterms:created xsi:type="dcterms:W3CDTF">2024-03-01T17:45:00Z</dcterms:created>
  <dcterms:modified xsi:type="dcterms:W3CDTF">2024-03-01T17:45:00Z</dcterms:modified>
</cp:coreProperties>
</file>